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lokali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2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1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0" w:name="refs"/>
    <w:bookmarkStart w:id="67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7"/>
    <w:bookmarkStart w:id="69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69"/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8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lokalit</dc:title>
  <dc:creator>Martin Kuna; David Novák</dc:creator>
  <dc:description>Zásady evidence nemovitých archeologických památek (lokalit).</dc:description>
  <dc:language>cs</dc:language>
  <cp:keywords/>
  <dcterms:created xsi:type="dcterms:W3CDTF">2023-09-14T06:20:19Z</dcterms:created>
  <dcterms:modified xsi:type="dcterms:W3CDTF">2023-09-14T0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